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DBA0E8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69B8A65E" w14:textId="77777777" w:rsidR="00773606" w:rsidRDefault="00773606" w:rsidP="00773606">
      <w:pPr>
        <w:rPr>
          <w:sz w:val="24"/>
          <w:szCs w:val="24"/>
        </w:rPr>
      </w:pPr>
    </w:p>
    <w:p w14:paraId="6BD345ED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>Friday</w:t>
      </w:r>
      <w:r w:rsidR="00A17769">
        <w:rPr>
          <w:sz w:val="24"/>
          <w:szCs w:val="24"/>
        </w:rPr>
        <w:t xml:space="preserve"> midnight</w:t>
      </w:r>
      <w:r w:rsidR="006341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eek 3 </w:t>
      </w:r>
    </w:p>
    <w:p w14:paraId="232E96E0" w14:textId="77777777" w:rsidR="00773606" w:rsidRDefault="00773606" w:rsidP="00773606">
      <w:pPr>
        <w:rPr>
          <w:sz w:val="24"/>
          <w:szCs w:val="24"/>
        </w:rPr>
      </w:pPr>
    </w:p>
    <w:p w14:paraId="4D5ED9EE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ADB4F09" w14:textId="77777777" w:rsidR="00396838" w:rsidRPr="00396838" w:rsidRDefault="00396838" w:rsidP="00326C59">
      <w:pPr>
        <w:numPr>
          <w:ilvl w:val="0"/>
          <w:numId w:val="1"/>
        </w:numPr>
      </w:pPr>
      <w:r>
        <w:rPr>
          <w:sz w:val="24"/>
        </w:rPr>
        <w:t>Design and develop Applications that incorporate fundamental data structures such as:</w:t>
      </w:r>
    </w:p>
    <w:p w14:paraId="5A73E25C" w14:textId="77777777" w:rsidR="00396838" w:rsidRPr="0034127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Singly Linked Lists</w:t>
      </w:r>
    </w:p>
    <w:p w14:paraId="2ABFD850" w14:textId="77777777" w:rsidR="00396838" w:rsidRP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Doubly Linked Lists</w:t>
      </w:r>
    </w:p>
    <w:p w14:paraId="1CDA3654" w14:textId="77777777" w:rsid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Circularly Linked Lists</w:t>
      </w:r>
    </w:p>
    <w:p w14:paraId="7A62F001" w14:textId="77777777" w:rsidR="00396838" w:rsidRPr="002B357C" w:rsidRDefault="00396838" w:rsidP="00773606">
      <w:pPr>
        <w:rPr>
          <w:sz w:val="24"/>
          <w:szCs w:val="24"/>
        </w:rPr>
      </w:pPr>
    </w:p>
    <w:p w14:paraId="409E5F1C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16B37BAF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7E9C9920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58AB5570" w14:textId="77777777" w:rsidR="00773606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3FF98A6C" w14:textId="77777777" w:rsidR="00CE1C1F" w:rsidRPr="002B357C" w:rsidRDefault="00CE1C1F" w:rsidP="00773606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708017E4" w14:textId="340E0087" w:rsidR="00A17769" w:rsidRDefault="005F09F4" w:rsidP="005F09F4">
      <w:pPr>
        <w:ind w:left="720"/>
        <w:rPr>
          <w:b/>
          <w:sz w:val="24"/>
          <w:u w:val="single"/>
        </w:rPr>
      </w:pPr>
      <w:r>
        <w:rPr>
          <w:sz w:val="24"/>
          <w:szCs w:val="24"/>
        </w:rPr>
        <w:t>-You need to demonstrate your work in class to get your grades. If you are not present in class to demonstrate, you get a 0.</w:t>
      </w:r>
    </w:p>
    <w:p w14:paraId="6207291C" w14:textId="77777777" w:rsidR="00C900D8" w:rsidRDefault="00C900D8" w:rsidP="00A17769">
      <w:pPr>
        <w:rPr>
          <w:b/>
          <w:sz w:val="24"/>
          <w:szCs w:val="24"/>
          <w:u w:val="single"/>
        </w:rPr>
      </w:pPr>
    </w:p>
    <w:p w14:paraId="50BF8831" w14:textId="77777777" w:rsidR="00C900D8" w:rsidRDefault="00C900D8" w:rsidP="00A17769">
      <w:pPr>
        <w:rPr>
          <w:b/>
          <w:sz w:val="24"/>
          <w:szCs w:val="24"/>
          <w:u w:val="single"/>
          <w:lang w:eastAsia="zh-CN"/>
        </w:rPr>
      </w:pPr>
    </w:p>
    <w:p w14:paraId="3443BD4B" w14:textId="77777777" w:rsidR="00C900D8" w:rsidRDefault="00C900D8" w:rsidP="00A17769">
      <w:pPr>
        <w:rPr>
          <w:b/>
          <w:sz w:val="24"/>
          <w:szCs w:val="24"/>
          <w:u w:val="single"/>
          <w:lang w:eastAsia="zh-CN"/>
        </w:rPr>
      </w:pPr>
    </w:p>
    <w:p w14:paraId="7D2166DB" w14:textId="31B2D28A" w:rsidR="00A17769" w:rsidRDefault="00A17769" w:rsidP="00A1776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0573E875" w14:textId="77777777" w:rsidR="00A17769" w:rsidRDefault="00A17769" w:rsidP="00A17769">
      <w:pPr>
        <w:rPr>
          <w:b/>
          <w:sz w:val="24"/>
          <w:szCs w:val="24"/>
          <w:u w:val="single"/>
        </w:rPr>
      </w:pPr>
    </w:p>
    <w:p w14:paraId="4AA97E96" w14:textId="77777777" w:rsidR="00BF0BCE" w:rsidRDefault="00BF0BCE" w:rsidP="00A1776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EAD9EB6" w14:textId="77777777" w:rsidR="00C900D8" w:rsidRDefault="00BF0BCE" w:rsidP="00A17769">
      <w:pPr>
        <w:rPr>
          <w:sz w:val="24"/>
          <w:szCs w:val="24"/>
          <w:lang w:eastAsia="zh-CN"/>
        </w:rPr>
      </w:pPr>
      <w:r>
        <w:rPr>
          <w:sz w:val="24"/>
          <w:szCs w:val="24"/>
        </w:rPr>
        <w:t>Add</w:t>
      </w:r>
      <w:r w:rsidR="00A17769">
        <w:rPr>
          <w:sz w:val="24"/>
          <w:szCs w:val="24"/>
        </w:rPr>
        <w:t xml:space="preserve"> a </w:t>
      </w:r>
      <w:r w:rsidR="00A17769" w:rsidRPr="001B7974">
        <w:rPr>
          <w:sz w:val="24"/>
          <w:szCs w:val="24"/>
        </w:rPr>
        <w:t xml:space="preserve">method </w:t>
      </w:r>
      <w:r w:rsidR="00A17769"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 w:rsidR="00A17769">
        <w:rPr>
          <w:i/>
          <w:noProof/>
          <w:sz w:val="24"/>
          <w:szCs w:val="24"/>
        </w:rPr>
        <w:t xml:space="preserve">Nodes </w:t>
      </w:r>
      <w:r w:rsidR="00A17769">
        <w:rPr>
          <w:sz w:val="24"/>
          <w:szCs w:val="24"/>
        </w:rPr>
        <w:t>to</w:t>
      </w:r>
      <w:r w:rsidR="00A17769" w:rsidRPr="001B7974">
        <w:rPr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Singly</w:t>
      </w:r>
      <w:r w:rsidR="00A17769" w:rsidRPr="006361F5">
        <w:rPr>
          <w:i/>
          <w:sz w:val="24"/>
          <w:szCs w:val="24"/>
        </w:rPr>
        <w:t>LinkedList</w:t>
      </w:r>
      <w:proofErr w:type="spellEnd"/>
      <w:r w:rsidR="00A17769">
        <w:rPr>
          <w:sz w:val="24"/>
          <w:szCs w:val="24"/>
        </w:rPr>
        <w:t xml:space="preserve"> class from week 2 lecture examples</w:t>
      </w:r>
      <w:r w:rsidR="00A17769" w:rsidRPr="001B7974">
        <w:rPr>
          <w:sz w:val="24"/>
          <w:szCs w:val="24"/>
        </w:rPr>
        <w:t xml:space="preserve">. </w:t>
      </w:r>
    </w:p>
    <w:p w14:paraId="636A0F2A" w14:textId="7912BB70" w:rsidR="00A17769" w:rsidRDefault="00A17769" w:rsidP="00A17769">
      <w:pPr>
        <w:rPr>
          <w:sz w:val="24"/>
          <w:szCs w:val="24"/>
        </w:rPr>
      </w:pPr>
      <w:r w:rsidRPr="001B7974">
        <w:rPr>
          <w:sz w:val="24"/>
          <w:szCs w:val="24"/>
        </w:rPr>
        <w:t xml:space="preserve">This method should </w:t>
      </w:r>
      <w:r>
        <w:rPr>
          <w:sz w:val="24"/>
          <w:szCs w:val="24"/>
        </w:rPr>
        <w:t xml:space="preserve">swap two nodes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 given references only to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The new method should check if </w:t>
      </w:r>
      <w:r w:rsidRPr="004638FA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4638FA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are the same node, etc. Write the main method to test the </w:t>
      </w:r>
      <w:r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 xml:space="preserve">method. </w:t>
      </w:r>
      <w:r w:rsidRPr="00385618">
        <w:rPr>
          <w:b/>
          <w:sz w:val="24"/>
          <w:szCs w:val="24"/>
        </w:rPr>
        <w:t>Hint</w:t>
      </w:r>
      <w:r>
        <w:rPr>
          <w:sz w:val="24"/>
          <w:szCs w:val="24"/>
        </w:rPr>
        <w:t>: You may need to traverse the list.</w:t>
      </w:r>
    </w:p>
    <w:p w14:paraId="76D4B3D1" w14:textId="77777777" w:rsidR="00BF0BCE" w:rsidRDefault="00BF0BCE" w:rsidP="00A17769">
      <w:pPr>
        <w:rPr>
          <w:sz w:val="24"/>
          <w:szCs w:val="24"/>
        </w:rPr>
      </w:pPr>
    </w:p>
    <w:p w14:paraId="590358E7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62EB50FF" w14:textId="77777777" w:rsidR="00C900D8" w:rsidRDefault="00C900D8" w:rsidP="00A17769">
      <w:pPr>
        <w:rPr>
          <w:sz w:val="24"/>
          <w:szCs w:val="24"/>
          <w:lang w:eastAsia="zh-CN"/>
        </w:rPr>
      </w:pPr>
    </w:p>
    <w:p w14:paraId="26E62E19" w14:textId="77777777" w:rsidR="00C900D8" w:rsidRDefault="00BF0BCE" w:rsidP="00A17769">
      <w:pPr>
        <w:rPr>
          <w:sz w:val="24"/>
          <w:szCs w:val="24"/>
          <w:lang w:eastAsia="zh-CN"/>
        </w:rPr>
      </w:pPr>
      <w:r>
        <w:rPr>
          <w:sz w:val="24"/>
          <w:szCs w:val="24"/>
        </w:rPr>
        <w:t xml:space="preserve">Add a </w:t>
      </w:r>
      <w:r w:rsidRPr="001B7974">
        <w:rPr>
          <w:sz w:val="24"/>
          <w:szCs w:val="24"/>
        </w:rPr>
        <w:t xml:space="preserve">method </w:t>
      </w:r>
      <w:r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TwoNodes </w:t>
      </w:r>
      <w:r>
        <w:rPr>
          <w:sz w:val="24"/>
          <w:szCs w:val="24"/>
        </w:rPr>
        <w:t>to</w:t>
      </w:r>
      <w:r w:rsidRPr="001B7974">
        <w:rPr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Doubly</w:t>
      </w:r>
      <w:r w:rsidRPr="006361F5">
        <w:rPr>
          <w:i/>
          <w:sz w:val="24"/>
          <w:szCs w:val="24"/>
        </w:rPr>
        <w:t>LinkedList</w:t>
      </w:r>
      <w:proofErr w:type="spellEnd"/>
      <w:r>
        <w:rPr>
          <w:sz w:val="24"/>
          <w:szCs w:val="24"/>
        </w:rPr>
        <w:t xml:space="preserve"> class from week 2 lecture examples</w:t>
      </w:r>
      <w:r w:rsidRPr="001B7974">
        <w:rPr>
          <w:sz w:val="24"/>
          <w:szCs w:val="24"/>
        </w:rPr>
        <w:t xml:space="preserve">. </w:t>
      </w:r>
    </w:p>
    <w:p w14:paraId="3A222827" w14:textId="77777777" w:rsidR="00C900D8" w:rsidRDefault="00C900D8" w:rsidP="00A17769">
      <w:pPr>
        <w:rPr>
          <w:sz w:val="24"/>
          <w:szCs w:val="24"/>
          <w:lang w:eastAsia="zh-CN"/>
        </w:rPr>
      </w:pPr>
    </w:p>
    <w:p w14:paraId="2E58C061" w14:textId="1C49111C" w:rsidR="00C900D8" w:rsidRDefault="00BF0BCE" w:rsidP="00A17769">
      <w:pPr>
        <w:rPr>
          <w:sz w:val="24"/>
          <w:szCs w:val="24"/>
          <w:lang w:eastAsia="zh-CN"/>
        </w:rPr>
      </w:pPr>
      <w:r w:rsidRPr="001B7974">
        <w:rPr>
          <w:sz w:val="24"/>
          <w:szCs w:val="24"/>
        </w:rPr>
        <w:t xml:space="preserve">This method should </w:t>
      </w:r>
      <w:r>
        <w:rPr>
          <w:sz w:val="24"/>
          <w:szCs w:val="24"/>
        </w:rPr>
        <w:t xml:space="preserve">swap two nodes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 given references only to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</w:t>
      </w:r>
    </w:p>
    <w:p w14:paraId="2DFB49C0" w14:textId="77777777" w:rsidR="00C900D8" w:rsidRDefault="00C900D8" w:rsidP="00A17769">
      <w:pPr>
        <w:rPr>
          <w:sz w:val="24"/>
          <w:szCs w:val="24"/>
          <w:lang w:eastAsia="zh-CN"/>
        </w:rPr>
      </w:pPr>
    </w:p>
    <w:p w14:paraId="7076790C" w14:textId="1DD92208" w:rsidR="00BF0BCE" w:rsidRDefault="00BF0BCE" w:rsidP="00A17769">
      <w:pPr>
        <w:rPr>
          <w:sz w:val="24"/>
        </w:rPr>
      </w:pPr>
      <w:r>
        <w:rPr>
          <w:sz w:val="24"/>
          <w:szCs w:val="24"/>
        </w:rPr>
        <w:t xml:space="preserve">The new method should check if </w:t>
      </w:r>
      <w:r w:rsidRPr="004638FA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4638FA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are the same node, etc. Write the main method to test the </w:t>
      </w:r>
      <w:r w:rsidRPr="000811FF">
        <w:rPr>
          <w:i/>
          <w:noProof/>
          <w:sz w:val="24"/>
          <w:szCs w:val="24"/>
          <w:highlight w:val="yellow"/>
        </w:rPr>
        <w:t>swapTwoNodes</w:t>
      </w:r>
      <w:r>
        <w:rPr>
          <w:i/>
          <w:noProof/>
          <w:sz w:val="24"/>
          <w:szCs w:val="24"/>
        </w:rPr>
        <w:t xml:space="preserve"> </w:t>
      </w:r>
      <w:r>
        <w:rPr>
          <w:sz w:val="24"/>
          <w:szCs w:val="24"/>
        </w:rPr>
        <w:t xml:space="preserve">method. </w:t>
      </w:r>
      <w:r w:rsidRPr="00385618">
        <w:rPr>
          <w:b/>
          <w:sz w:val="24"/>
          <w:szCs w:val="24"/>
        </w:rPr>
        <w:t>Hint</w:t>
      </w:r>
      <w:r>
        <w:rPr>
          <w:sz w:val="24"/>
          <w:szCs w:val="24"/>
        </w:rPr>
        <w:t>: You may need to traverse the list.</w:t>
      </w:r>
    </w:p>
    <w:p w14:paraId="0C0EA71E" w14:textId="77777777" w:rsidR="00A17769" w:rsidRDefault="00A17769" w:rsidP="00A17769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4 marks)</w:t>
      </w:r>
    </w:p>
    <w:p w14:paraId="292DD0CA" w14:textId="77777777" w:rsidR="00A17769" w:rsidRDefault="00A17769" w:rsidP="00152263">
      <w:pPr>
        <w:rPr>
          <w:b/>
          <w:sz w:val="24"/>
          <w:u w:val="single"/>
        </w:rPr>
      </w:pPr>
    </w:p>
    <w:p w14:paraId="5DAF9346" w14:textId="77777777" w:rsidR="00152263" w:rsidRPr="003E21BE" w:rsidRDefault="00A17769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2</w:t>
      </w:r>
    </w:p>
    <w:p w14:paraId="33B1BF9E" w14:textId="77777777" w:rsidR="00152263" w:rsidRDefault="00152263" w:rsidP="00152263">
      <w:pPr>
        <w:rPr>
          <w:sz w:val="24"/>
        </w:rPr>
      </w:pPr>
    </w:p>
    <w:p w14:paraId="4510EC69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54A5415" w14:textId="77777777" w:rsidR="00152263" w:rsidRDefault="00D90A1D" w:rsidP="00023559">
      <w:pPr>
        <w:rPr>
          <w:sz w:val="24"/>
        </w:rPr>
      </w:pPr>
      <w:r>
        <w:rPr>
          <w:sz w:val="24"/>
        </w:rPr>
        <w:lastRenderedPageBreak/>
        <w:t>Use</w:t>
      </w:r>
      <w:r w:rsidR="00152263">
        <w:rPr>
          <w:sz w:val="24"/>
        </w:rPr>
        <w:t xml:space="preserve"> the </w:t>
      </w:r>
      <w:proofErr w:type="spellStart"/>
      <w:r w:rsidR="00023559">
        <w:rPr>
          <w:i/>
          <w:sz w:val="24"/>
        </w:rPr>
        <w:t>Singly</w:t>
      </w:r>
      <w:r w:rsidR="00152263" w:rsidRPr="00D120A4">
        <w:rPr>
          <w:i/>
          <w:sz w:val="24"/>
        </w:rPr>
        <w:t>LinkedList</w:t>
      </w:r>
      <w:proofErr w:type="spellEnd"/>
      <w:r w:rsidR="00152263">
        <w:rPr>
          <w:sz w:val="24"/>
        </w:rPr>
        <w:t xml:space="preserve"> implementation of the textbook (week 2 lecture examples. Write a method</w:t>
      </w:r>
      <w:r w:rsidR="00152263" w:rsidRPr="00D86105">
        <w:rPr>
          <w:sz w:val="24"/>
        </w:rPr>
        <w:t xml:space="preserve"> for </w:t>
      </w:r>
      <w:r w:rsidR="00152263" w:rsidRPr="00D90A1D">
        <w:rPr>
          <w:b/>
          <w:sz w:val="24"/>
        </w:rPr>
        <w:t xml:space="preserve">concatenating two </w:t>
      </w:r>
      <w:r w:rsidR="00023559" w:rsidRPr="00D90A1D">
        <w:rPr>
          <w:b/>
          <w:sz w:val="24"/>
        </w:rPr>
        <w:t>singly</w:t>
      </w:r>
      <w:r w:rsidR="00152263" w:rsidRPr="00D90A1D">
        <w:rPr>
          <w:b/>
          <w:sz w:val="24"/>
        </w:rPr>
        <w:t xml:space="preserve"> linked lists </w:t>
      </w:r>
      <w:r w:rsidR="00023559" w:rsidRPr="00D90A1D">
        <w:rPr>
          <w:b/>
          <w:sz w:val="24"/>
        </w:rPr>
        <w:t>L1 and L2</w:t>
      </w:r>
      <w:r w:rsidR="00023559" w:rsidRPr="00023559">
        <w:rPr>
          <w:sz w:val="24"/>
        </w:rPr>
        <w:t>, into a</w:t>
      </w:r>
      <w:r w:rsidR="00023559">
        <w:rPr>
          <w:sz w:val="24"/>
        </w:rPr>
        <w:t xml:space="preserve"> single list L</w:t>
      </w:r>
      <w:r w:rsidR="00023559" w:rsidRPr="00023559">
        <w:rPr>
          <w:sz w:val="24"/>
        </w:rPr>
        <w:t xml:space="preserve"> that contains all the nodes of L</w:t>
      </w:r>
      <w:r w:rsidR="00023559">
        <w:rPr>
          <w:sz w:val="24"/>
        </w:rPr>
        <w:t>1 followed by all the nodes of L2</w:t>
      </w:r>
      <w:r w:rsidR="00152263">
        <w:rPr>
          <w:sz w:val="24"/>
        </w:rPr>
        <w:t xml:space="preserve">. Write a main method to test the new method. </w:t>
      </w:r>
      <w:r w:rsidR="00152263" w:rsidRPr="00B50733">
        <w:rPr>
          <w:b/>
          <w:sz w:val="24"/>
        </w:rPr>
        <w:t>Hint</w:t>
      </w:r>
      <w:r w:rsidR="00152263">
        <w:rPr>
          <w:sz w:val="24"/>
        </w:rPr>
        <w:t>: Connect</w:t>
      </w:r>
      <w:r w:rsidR="00152263" w:rsidRPr="00524A7D">
        <w:rPr>
          <w:sz w:val="24"/>
        </w:rPr>
        <w:t xml:space="preserve"> the end of L</w:t>
      </w:r>
      <w:r w:rsidR="00023559">
        <w:rPr>
          <w:sz w:val="24"/>
        </w:rPr>
        <w:t>1 into the beginning of L2</w:t>
      </w:r>
      <w:r w:rsidR="00152263" w:rsidRPr="00524A7D">
        <w:rPr>
          <w:sz w:val="24"/>
        </w:rPr>
        <w:t>.</w:t>
      </w:r>
    </w:p>
    <w:p w14:paraId="7F887E98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326D8CAC" w14:textId="77777777" w:rsidR="00BF0BCE" w:rsidRDefault="00D90A1D" w:rsidP="00023559">
      <w:pPr>
        <w:rPr>
          <w:sz w:val="24"/>
        </w:rPr>
      </w:pPr>
      <w:r>
        <w:rPr>
          <w:sz w:val="24"/>
        </w:rPr>
        <w:t xml:space="preserve">Use the </w:t>
      </w:r>
      <w:proofErr w:type="spellStart"/>
      <w:r>
        <w:rPr>
          <w:i/>
          <w:sz w:val="24"/>
        </w:rPr>
        <w:t>Doubly</w:t>
      </w:r>
      <w:r w:rsidRPr="00D120A4">
        <w:rPr>
          <w:i/>
          <w:sz w:val="24"/>
        </w:rPr>
        <w:t>LinkedList</w:t>
      </w:r>
      <w:proofErr w:type="spellEnd"/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</w:t>
      </w:r>
      <w:r w:rsidRPr="00D90A1D">
        <w:rPr>
          <w:b/>
          <w:sz w:val="24"/>
        </w:rPr>
        <w:t>concatenating two doubly linked lists L1 and L2</w:t>
      </w:r>
      <w:r w:rsidRPr="00023559">
        <w:rPr>
          <w:sz w:val="24"/>
        </w:rPr>
        <w:t>, into a</w:t>
      </w:r>
      <w:r>
        <w:rPr>
          <w:sz w:val="24"/>
        </w:rPr>
        <w:t xml:space="preserve"> single list L</w:t>
      </w:r>
      <w:r w:rsidRPr="00023559">
        <w:rPr>
          <w:sz w:val="24"/>
        </w:rPr>
        <w:t xml:space="preserve"> that contains all the nodes of L</w:t>
      </w:r>
      <w:r>
        <w:rPr>
          <w:sz w:val="24"/>
        </w:rPr>
        <w:t xml:space="preserve">1 followed by all the nodes of L2.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</w:t>
      </w:r>
      <w:r>
        <w:rPr>
          <w:sz w:val="24"/>
        </w:rPr>
        <w:t>1 into the beginning of L2</w:t>
      </w:r>
      <w:r w:rsidRPr="00524A7D">
        <w:rPr>
          <w:sz w:val="24"/>
        </w:rPr>
        <w:t>.</w:t>
      </w:r>
    </w:p>
    <w:p w14:paraId="2FBA7B47" w14:textId="77777777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14:paraId="20180FA3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561CA692" w14:textId="77777777" w:rsidR="0080283C" w:rsidRDefault="0080283C" w:rsidP="0080283C">
      <w:pPr>
        <w:rPr>
          <w:sz w:val="24"/>
        </w:rPr>
      </w:pPr>
    </w:p>
    <w:p w14:paraId="242F1E62" w14:textId="77777777"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3EAD6C4B" w14:textId="77777777"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14:paraId="1E205928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A091A30" w14:textId="77777777" w:rsidR="001C5E19" w:rsidRDefault="001C5E19" w:rsidP="001C5E1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lement the </w:t>
      </w:r>
      <w:proofErr w:type="gramStart"/>
      <w:r w:rsidRPr="001C5E19">
        <w:rPr>
          <w:b/>
          <w:sz w:val="24"/>
          <w:szCs w:val="24"/>
        </w:rPr>
        <w:t>clone(</w:t>
      </w:r>
      <w:proofErr w:type="gramEnd"/>
      <w:r w:rsidRPr="001C5E19">
        <w:rPr>
          <w:b/>
          <w:sz w:val="24"/>
          <w:szCs w:val="24"/>
        </w:rPr>
        <w:t>) method</w:t>
      </w:r>
      <w:r w:rsidRPr="00D90A1D">
        <w:rPr>
          <w:sz w:val="24"/>
          <w:szCs w:val="24"/>
        </w:rPr>
        <w:t xml:space="preserve"> for the </w:t>
      </w:r>
      <w:proofErr w:type="spellStart"/>
      <w:r w:rsidRPr="00D90A1D">
        <w:rPr>
          <w:sz w:val="24"/>
          <w:szCs w:val="24"/>
        </w:rPr>
        <w:t>CircularlyLinkedList</w:t>
      </w:r>
      <w:proofErr w:type="spellEnd"/>
      <w:r w:rsidRPr="00D90A1D">
        <w:rPr>
          <w:sz w:val="24"/>
          <w:szCs w:val="24"/>
        </w:rPr>
        <w:t xml:space="preserve"> class.</w:t>
      </w:r>
      <w:r>
        <w:rPr>
          <w:sz w:val="24"/>
          <w:szCs w:val="24"/>
        </w:rPr>
        <w:t xml:space="preserve"> </w:t>
      </w:r>
      <w:r w:rsidRPr="00D90A1D">
        <w:rPr>
          <w:sz w:val="24"/>
          <w:szCs w:val="24"/>
        </w:rPr>
        <w:t>Make sure to properly link the new chain of nodes.</w:t>
      </w:r>
    </w:p>
    <w:p w14:paraId="2A3E884B" w14:textId="77777777" w:rsidR="001C5E19" w:rsidRDefault="001C5E19" w:rsidP="00D90A1D">
      <w:pPr>
        <w:rPr>
          <w:b/>
          <w:sz w:val="24"/>
          <w:szCs w:val="24"/>
        </w:rPr>
      </w:pPr>
    </w:p>
    <w:p w14:paraId="3BFF6B74" w14:textId="77777777" w:rsidR="00D90A1D" w:rsidRDefault="00D90A1D" w:rsidP="005064AC">
      <w:pPr>
        <w:jc w:val="both"/>
        <w:rPr>
          <w:sz w:val="24"/>
          <w:szCs w:val="24"/>
        </w:rPr>
      </w:pPr>
    </w:p>
    <w:p w14:paraId="50CA228C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59C33CA" w14:textId="77777777" w:rsidR="001C5E19" w:rsidRDefault="001C5E19" w:rsidP="005064A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L1 and L2 be two circularly linked lists created as objects of </w:t>
      </w:r>
      <w:proofErr w:type="spellStart"/>
      <w:r w:rsidRPr="00D90A1D">
        <w:rPr>
          <w:sz w:val="24"/>
          <w:szCs w:val="24"/>
        </w:rPr>
        <w:t>CircularlyLinkedList</w:t>
      </w:r>
      <w:proofErr w:type="spellEnd"/>
      <w:r>
        <w:rPr>
          <w:sz w:val="24"/>
          <w:szCs w:val="24"/>
        </w:rPr>
        <w:t xml:space="preserve"> class from Lesson</w:t>
      </w:r>
      <w:r w:rsidRPr="009837B9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Write a method that returns </w:t>
      </w:r>
      <w:r w:rsidRPr="009837B9">
        <w:rPr>
          <w:i/>
          <w:sz w:val="24"/>
          <w:szCs w:val="24"/>
        </w:rPr>
        <w:t>true</w:t>
      </w:r>
      <w:r>
        <w:rPr>
          <w:sz w:val="24"/>
          <w:szCs w:val="24"/>
        </w:rPr>
        <w:t xml:space="preserve"> if </w:t>
      </w:r>
      <w:r w:rsidRPr="009837B9">
        <w:rPr>
          <w:sz w:val="24"/>
          <w:szCs w:val="24"/>
        </w:rPr>
        <w:t>L</w:t>
      </w:r>
      <w:r>
        <w:rPr>
          <w:sz w:val="24"/>
          <w:szCs w:val="24"/>
        </w:rPr>
        <w:t>1</w:t>
      </w:r>
      <w:r w:rsidRPr="009837B9">
        <w:rPr>
          <w:sz w:val="24"/>
          <w:szCs w:val="24"/>
        </w:rPr>
        <w:t xml:space="preserve"> and </w:t>
      </w:r>
      <w:r>
        <w:rPr>
          <w:sz w:val="24"/>
          <w:szCs w:val="24"/>
        </w:rPr>
        <w:t>L2</w:t>
      </w:r>
      <w:r w:rsidRPr="009837B9">
        <w:rPr>
          <w:sz w:val="24"/>
          <w:szCs w:val="24"/>
        </w:rPr>
        <w:t xml:space="preserve"> store the same sequence of elements (but perhaps with</w:t>
      </w:r>
      <w:r>
        <w:rPr>
          <w:sz w:val="24"/>
          <w:szCs w:val="24"/>
        </w:rPr>
        <w:t xml:space="preserve"> </w:t>
      </w:r>
      <w:r w:rsidRPr="009837B9">
        <w:rPr>
          <w:sz w:val="24"/>
          <w:szCs w:val="24"/>
        </w:rPr>
        <w:t>different starting points)</w:t>
      </w:r>
      <w:r>
        <w:rPr>
          <w:sz w:val="24"/>
          <w:szCs w:val="24"/>
        </w:rPr>
        <w:t xml:space="preserve">. Write the main method to test the new method. </w:t>
      </w:r>
      <w:r w:rsidRPr="005064AC">
        <w:rPr>
          <w:b/>
          <w:sz w:val="24"/>
          <w:szCs w:val="24"/>
        </w:rPr>
        <w:t>Hint</w:t>
      </w:r>
      <w:r w:rsidRPr="005064AC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Try to find a matching alignment for the first node of one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list.</w:t>
      </w:r>
    </w:p>
    <w:p w14:paraId="047BD1E9" w14:textId="77777777"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14:paraId="1D307F22" w14:textId="77777777" w:rsidR="00326592" w:rsidRDefault="00326592" w:rsidP="00773606">
      <w:pPr>
        <w:pStyle w:val="Default"/>
        <w:rPr>
          <w:b/>
          <w:bCs/>
          <w:sz w:val="23"/>
          <w:szCs w:val="23"/>
        </w:rPr>
      </w:pPr>
    </w:p>
    <w:p w14:paraId="688A0AA0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10A1DEC0" w14:textId="77777777" w:rsidTr="00683AF8">
        <w:tc>
          <w:tcPr>
            <w:tcW w:w="4693" w:type="dxa"/>
            <w:shd w:val="clear" w:color="auto" w:fill="auto"/>
          </w:tcPr>
          <w:p w14:paraId="12C67CB6" w14:textId="77777777" w:rsidR="00773606" w:rsidRDefault="00C070C4" w:rsidP="00683AF8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14:paraId="63AB0AC3" w14:textId="77777777" w:rsidR="00773606" w:rsidRPr="001F0D24" w:rsidRDefault="00773606" w:rsidP="00326C59">
            <w:pPr>
              <w:pStyle w:val="Default"/>
              <w:numPr>
                <w:ilvl w:val="0"/>
                <w:numId w:val="4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33C8C0F8" w14:textId="77777777" w:rsidR="00773606" w:rsidRPr="00D22C1D" w:rsidRDefault="00773606" w:rsidP="00326C59">
            <w:pPr>
              <w:pStyle w:val="Default"/>
              <w:numPr>
                <w:ilvl w:val="0"/>
                <w:numId w:val="4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="00326592"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379FB3AD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04BCB590" w14:textId="77777777" w:rsidR="00773606" w:rsidRDefault="00052000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14:paraId="568E1440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23ABCB45" w14:textId="77777777" w:rsidR="00326592" w:rsidRPr="00D22C1D" w:rsidRDefault="00326592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14:paraId="0D5B7914" w14:textId="77777777" w:rsidTr="00683AF8">
        <w:tc>
          <w:tcPr>
            <w:tcW w:w="4693" w:type="dxa"/>
            <w:shd w:val="clear" w:color="auto" w:fill="auto"/>
          </w:tcPr>
          <w:p w14:paraId="2CEB2692" w14:textId="77777777" w:rsidR="00A17769" w:rsidRDefault="004813FF" w:rsidP="00683AF8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54337911" w14:textId="77777777" w:rsidR="00773606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</w:t>
            </w:r>
            <w:r w:rsidR="004813FF">
              <w:rPr>
                <w:sz w:val="23"/>
                <w:szCs w:val="23"/>
              </w:rPr>
              <w:t>orrect design of classes and methods similarly to chapter 3 examples.</w:t>
            </w:r>
          </w:p>
          <w:p w14:paraId="55B86CB2" w14:textId="77777777" w:rsidR="00A17769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1F2EDB9B" w14:textId="77777777" w:rsidR="00326592" w:rsidRDefault="00326592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63AB9536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48881288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273BC40C" w14:textId="77777777" w:rsidR="00773606" w:rsidRDefault="00052000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3ADCD5A1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44FC501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1E994A9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79CF3A39" w14:textId="77777777" w:rsidR="00326592" w:rsidRPr="00D22C1D" w:rsidRDefault="00326592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1DF9A5D4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0C3BE53D" w14:textId="77777777" w:rsidTr="00683AF8">
        <w:tc>
          <w:tcPr>
            <w:tcW w:w="4693" w:type="dxa"/>
            <w:shd w:val="clear" w:color="auto" w:fill="auto"/>
          </w:tcPr>
          <w:p w14:paraId="0940BD8D" w14:textId="77777777" w:rsidR="00773606" w:rsidRPr="00D22C1D" w:rsidRDefault="00773606" w:rsidP="00683AF8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13B47011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70D61D50" w14:textId="77777777" w:rsidR="006341A7" w:rsidRDefault="006341A7" w:rsidP="00773606">
      <w:pPr>
        <w:rPr>
          <w:sz w:val="24"/>
          <w:szCs w:val="24"/>
        </w:rPr>
      </w:pPr>
    </w:p>
    <w:p w14:paraId="612F8331" w14:textId="77777777" w:rsidR="00CE1C1F" w:rsidRPr="00CE1C1F" w:rsidRDefault="00CE1C1F" w:rsidP="00773606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6C8D5D3" w14:textId="77777777" w:rsidR="00CE1C1F" w:rsidRDefault="00CE1C1F" w:rsidP="00773606">
      <w:pPr>
        <w:rPr>
          <w:sz w:val="24"/>
          <w:szCs w:val="24"/>
        </w:rPr>
      </w:pPr>
    </w:p>
    <w:p w14:paraId="11BFF67E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C5FF68D" w14:textId="77777777" w:rsidR="00773606" w:rsidRDefault="0080283C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 w:rsidRPr="00B944CA">
        <w:rPr>
          <w:sz w:val="24"/>
          <w:szCs w:val="24"/>
        </w:rPr>
        <w:t xml:space="preserve">. Example: </w:t>
      </w:r>
      <w:r w:rsidR="00773606">
        <w:rPr>
          <w:b/>
          <w:sz w:val="24"/>
          <w:szCs w:val="24"/>
        </w:rPr>
        <w:t>J</w:t>
      </w:r>
      <w:r w:rsidR="00773606" w:rsidRPr="000B73F7">
        <w:rPr>
          <w:b/>
          <w:sz w:val="24"/>
          <w:szCs w:val="24"/>
        </w:rPr>
        <w:t>ohn</w:t>
      </w:r>
      <w:r w:rsidR="00773606">
        <w:rPr>
          <w:b/>
          <w:sz w:val="24"/>
          <w:szCs w:val="24"/>
        </w:rPr>
        <w:t>S</w:t>
      </w:r>
      <w:r w:rsidR="00773606" w:rsidRPr="000B73F7">
        <w:rPr>
          <w:b/>
          <w:sz w:val="24"/>
          <w:szCs w:val="24"/>
        </w:rPr>
        <w:t>mith</w:t>
      </w:r>
      <w:r w:rsidR="00773606" w:rsidRPr="00DD792C">
        <w:rPr>
          <w:b/>
          <w:sz w:val="24"/>
          <w:szCs w:val="24"/>
        </w:rPr>
        <w:t>_</w:t>
      </w:r>
      <w:r w:rsidR="00E729F5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</w:t>
      </w:r>
      <w:r w:rsidR="00773606">
        <w:rPr>
          <w:b/>
          <w:sz w:val="24"/>
          <w:szCs w:val="24"/>
        </w:rPr>
        <w:t>1</w:t>
      </w:r>
    </w:p>
    <w:p w14:paraId="58822A3B" w14:textId="77777777" w:rsidR="005064AC" w:rsidRPr="005064AC" w:rsidRDefault="005064AC" w:rsidP="005064AC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 w:rsidR="00A92F2C"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 w:rsidR="00A92F2C">
        <w:rPr>
          <w:b/>
          <w:sz w:val="24"/>
          <w:szCs w:val="24"/>
        </w:rPr>
        <w:t>exercisenumber</w:t>
      </w:r>
      <w:proofErr w:type="gramEnd"/>
      <w:r w:rsidR="00A92F2C"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>, for example: com.</w:t>
      </w:r>
      <w:r w:rsidR="00A92F2C"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149AFD51" w14:textId="77777777" w:rsidR="005064AC" w:rsidRPr="00A92F2C" w:rsidRDefault="00A92F2C" w:rsidP="00773606">
      <w:pPr>
        <w:rPr>
          <w:sz w:val="24"/>
          <w:szCs w:val="24"/>
        </w:rPr>
      </w:pPr>
      <w:r w:rsidRPr="00A92F2C">
        <w:rPr>
          <w:sz w:val="24"/>
          <w:szCs w:val="24"/>
        </w:rPr>
        <w:lastRenderedPageBreak/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18F4C4C6" w14:textId="77777777" w:rsidR="00773606" w:rsidRDefault="00773606" w:rsidP="00773606">
      <w:pPr>
        <w:rPr>
          <w:b/>
          <w:sz w:val="24"/>
          <w:szCs w:val="24"/>
        </w:rPr>
      </w:pPr>
    </w:p>
    <w:p w14:paraId="012DAA30" w14:textId="77777777" w:rsidR="00773606" w:rsidRDefault="00A92F2C" w:rsidP="00773606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</w:t>
      </w:r>
      <w:r w:rsidR="00773606">
        <w:rPr>
          <w:sz w:val="24"/>
          <w:szCs w:val="24"/>
        </w:rPr>
        <w:t xml:space="preserve">named according to the following rule: </w:t>
      </w:r>
    </w:p>
    <w:p w14:paraId="4FE6A723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>
        <w:rPr>
          <w:b/>
          <w:sz w:val="24"/>
          <w:szCs w:val="24"/>
        </w:rPr>
        <w:t>COMP254</w:t>
      </w:r>
      <w:r w:rsidR="00A92F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5EA6D04B" w14:textId="77777777" w:rsidR="00773606" w:rsidRDefault="00773606" w:rsidP="00773606">
      <w:pPr>
        <w:rPr>
          <w:sz w:val="24"/>
          <w:szCs w:val="24"/>
        </w:rPr>
      </w:pPr>
    </w:p>
    <w:p w14:paraId="4091A5BD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.zip</w:t>
      </w:r>
    </w:p>
    <w:p w14:paraId="2E900AFE" w14:textId="77777777" w:rsidR="00773606" w:rsidRDefault="00773606" w:rsidP="00773606">
      <w:pPr>
        <w:rPr>
          <w:b/>
          <w:sz w:val="24"/>
          <w:szCs w:val="24"/>
        </w:rPr>
      </w:pPr>
    </w:p>
    <w:p w14:paraId="6702891D" w14:textId="77777777" w:rsidR="00DD67F9" w:rsidRPr="00DD67F9" w:rsidRDefault="00DD67F9" w:rsidP="00773606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67530B61" w14:textId="77777777" w:rsidR="00DD67F9" w:rsidRDefault="00DD67F9" w:rsidP="00773606">
      <w:pPr>
        <w:rPr>
          <w:b/>
          <w:sz w:val="24"/>
          <w:szCs w:val="24"/>
        </w:rPr>
      </w:pPr>
    </w:p>
    <w:p w14:paraId="2AAB180F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04F55D5A" w14:textId="77777777" w:rsidR="003015A5" w:rsidRPr="00AA439C" w:rsidRDefault="003015A5" w:rsidP="00CE1C1F">
      <w:pPr>
        <w:rPr>
          <w:sz w:val="24"/>
          <w:szCs w:val="24"/>
        </w:rPr>
      </w:pPr>
    </w:p>
    <w:sectPr w:rsidR="003015A5" w:rsidRPr="00AA43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E0817F" w14:textId="77777777" w:rsidR="002D2069" w:rsidRDefault="002D2069">
      <w:r>
        <w:separator/>
      </w:r>
    </w:p>
  </w:endnote>
  <w:endnote w:type="continuationSeparator" w:id="0">
    <w:p w14:paraId="1C0E813F" w14:textId="77777777" w:rsidR="002D2069" w:rsidRDefault="002D2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0D289" w14:textId="77777777" w:rsidR="00683AF8" w:rsidRDefault="00683A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30F12" w14:textId="77777777" w:rsidR="00683AF8" w:rsidRDefault="00683AF8">
    <w:pPr>
      <w:pStyle w:val="Footer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67A6B" w14:textId="77777777" w:rsidR="00683AF8" w:rsidRDefault="00683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08764" w14:textId="77777777" w:rsidR="002D2069" w:rsidRDefault="002D2069">
      <w:r>
        <w:separator/>
      </w:r>
    </w:p>
  </w:footnote>
  <w:footnote w:type="continuationSeparator" w:id="0">
    <w:p w14:paraId="2132B9C6" w14:textId="77777777" w:rsidR="002D2069" w:rsidRDefault="002D2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3BB70" w14:textId="77777777" w:rsidR="00683AF8" w:rsidRDefault="00683A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8DDEC" w14:textId="77777777" w:rsidR="00683AF8" w:rsidRDefault="00683AF8">
    <w:pPr>
      <w:pStyle w:val="Header"/>
      <w:rPr>
        <w:u w:val="single"/>
      </w:rPr>
    </w:pPr>
    <w:r>
      <w:rPr>
        <w:u w:val="single"/>
      </w:rPr>
      <w:t>Data Structures and Algorithms                                                                                                                     COMP-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27B87" w14:textId="77777777" w:rsidR="00683AF8" w:rsidRDefault="00683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95227391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474184690">
    <w:abstractNumId w:val="3"/>
  </w:num>
  <w:num w:numId="3" w16cid:durableId="593325071">
    <w:abstractNumId w:val="1"/>
  </w:num>
  <w:num w:numId="4" w16cid:durableId="153970788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23559"/>
    <w:rsid w:val="000350FA"/>
    <w:rsid w:val="000352F3"/>
    <w:rsid w:val="00044C9A"/>
    <w:rsid w:val="00046EDA"/>
    <w:rsid w:val="00051D22"/>
    <w:rsid w:val="00052000"/>
    <w:rsid w:val="00064CC4"/>
    <w:rsid w:val="000811FF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C5E19"/>
    <w:rsid w:val="001D30FC"/>
    <w:rsid w:val="002064C5"/>
    <w:rsid w:val="002129FF"/>
    <w:rsid w:val="00225841"/>
    <w:rsid w:val="00240AB3"/>
    <w:rsid w:val="002449B1"/>
    <w:rsid w:val="0024520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D2069"/>
    <w:rsid w:val="002E18C5"/>
    <w:rsid w:val="002F14FF"/>
    <w:rsid w:val="003015A5"/>
    <w:rsid w:val="003017F6"/>
    <w:rsid w:val="00310083"/>
    <w:rsid w:val="003160C9"/>
    <w:rsid w:val="0031796A"/>
    <w:rsid w:val="00326592"/>
    <w:rsid w:val="00326C59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F0FCB"/>
    <w:rsid w:val="0043126F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064AC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09F4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27C0"/>
    <w:rsid w:val="00683AF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15480"/>
    <w:rsid w:val="00725D22"/>
    <w:rsid w:val="007341A2"/>
    <w:rsid w:val="00735D40"/>
    <w:rsid w:val="00740D17"/>
    <w:rsid w:val="00742BC8"/>
    <w:rsid w:val="0074515E"/>
    <w:rsid w:val="007455E4"/>
    <w:rsid w:val="0075028B"/>
    <w:rsid w:val="00752773"/>
    <w:rsid w:val="00752D8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5BD5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39D"/>
    <w:rsid w:val="00917A39"/>
    <w:rsid w:val="00923A92"/>
    <w:rsid w:val="00945D18"/>
    <w:rsid w:val="00951BFC"/>
    <w:rsid w:val="009576D4"/>
    <w:rsid w:val="009722E0"/>
    <w:rsid w:val="00972D71"/>
    <w:rsid w:val="009837B9"/>
    <w:rsid w:val="009840B8"/>
    <w:rsid w:val="009928A2"/>
    <w:rsid w:val="009934F7"/>
    <w:rsid w:val="0099559A"/>
    <w:rsid w:val="009A120E"/>
    <w:rsid w:val="009C52C8"/>
    <w:rsid w:val="009E62C8"/>
    <w:rsid w:val="009F0FB6"/>
    <w:rsid w:val="009F1DBA"/>
    <w:rsid w:val="00A06F0A"/>
    <w:rsid w:val="00A17769"/>
    <w:rsid w:val="00A22860"/>
    <w:rsid w:val="00A4136A"/>
    <w:rsid w:val="00A72569"/>
    <w:rsid w:val="00A902C0"/>
    <w:rsid w:val="00A92F2C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0BCE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900D8"/>
    <w:rsid w:val="00CB3558"/>
    <w:rsid w:val="00CB66B6"/>
    <w:rsid w:val="00CB6EBB"/>
    <w:rsid w:val="00CC6688"/>
    <w:rsid w:val="00CD17C3"/>
    <w:rsid w:val="00CE1C1F"/>
    <w:rsid w:val="00CE31E5"/>
    <w:rsid w:val="00CF4604"/>
    <w:rsid w:val="00CF684D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90A1D"/>
    <w:rsid w:val="00DB60F9"/>
    <w:rsid w:val="00DB6836"/>
    <w:rsid w:val="00DC7DBB"/>
    <w:rsid w:val="00DD2B69"/>
    <w:rsid w:val="00DD4E04"/>
    <w:rsid w:val="00DD4E5B"/>
    <w:rsid w:val="00DD4FAD"/>
    <w:rsid w:val="00DD67F9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805A3"/>
    <w:rsid w:val="00EA4BE0"/>
    <w:rsid w:val="00EB117B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96852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5FEA4A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Wei Tong</cp:lastModifiedBy>
  <cp:revision>4</cp:revision>
  <cp:lastPrinted>2019-09-13T18:54:00Z</cp:lastPrinted>
  <dcterms:created xsi:type="dcterms:W3CDTF">2023-05-05T17:37:00Z</dcterms:created>
  <dcterms:modified xsi:type="dcterms:W3CDTF">2025-01-17T05:37:00Z</dcterms:modified>
</cp:coreProperties>
</file>